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ffa4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fb68cc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7ff6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8T22:42:42Z</dcterms:created>
  <dcterms:modified xsi:type="dcterms:W3CDTF">2021-01-28T22:42:42Z</dcterms:modified>
</cp:coreProperties>
</file>